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BEB" w:rsidRPr="006C3788" w:rsidRDefault="00137BEB" w:rsidP="000C6D3F">
      <w:pPr>
        <w:pStyle w:val="Bezodstpw"/>
        <w:spacing w:line="276" w:lineRule="auto"/>
        <w:jc w:val="both"/>
        <w:rPr>
          <w:rFonts w:ascii="Axiforma Light" w:hAnsi="Axiforma Light"/>
          <w:b/>
          <w:bCs/>
          <w:color w:val="000000"/>
          <w:sz w:val="18"/>
          <w:szCs w:val="18"/>
          <w:shd w:val="clear" w:color="auto" w:fill="FFFFFF"/>
        </w:rPr>
      </w:pPr>
    </w:p>
    <w:p w:rsidR="00137BEB" w:rsidRPr="006C3788" w:rsidRDefault="00137BEB" w:rsidP="000C6D3F">
      <w:pPr>
        <w:pStyle w:val="Bezodstpw"/>
        <w:spacing w:line="276" w:lineRule="auto"/>
        <w:jc w:val="both"/>
        <w:rPr>
          <w:rStyle w:val="normaltextrun"/>
          <w:rFonts w:ascii="Axiforma" w:hAnsi="Axiforma" w:cs="Segoe UI"/>
          <w:sz w:val="20"/>
          <w:szCs w:val="20"/>
        </w:rPr>
      </w:pPr>
      <w:r w:rsidRPr="006C3788">
        <w:rPr>
          <w:rFonts w:ascii="Axiforma" w:hAnsi="Axiforma"/>
          <w:color w:val="000000"/>
          <w:sz w:val="20"/>
          <w:szCs w:val="20"/>
          <w:shd w:val="clear" w:color="auto" w:fill="FFFFFF"/>
        </w:rPr>
        <w:t xml:space="preserve">Już niebawem mieszkańcy naszej gminy uzyskają dostęp do szybkiego Internetu światłowodowego. Wszystko za sprawą </w:t>
      </w:r>
      <w:r w:rsidRPr="006C3788">
        <w:rPr>
          <w:rStyle w:val="normaltextrun"/>
          <w:rFonts w:ascii="Axiforma" w:hAnsi="Axiforma" w:cs="Segoe UI"/>
          <w:sz w:val="20"/>
          <w:szCs w:val="20"/>
        </w:rPr>
        <w:t>współfinansowanego ze środków unijnych Programu Operacyjnego Polska Cyfrowa. W jego ramach spółki FIBEE I oraz FIBEE IV wybudują otwartą sieć światłowodową, która udostępni</w:t>
      </w:r>
      <w:r w:rsidR="006C3788" w:rsidRPr="006C3788">
        <w:rPr>
          <w:rStyle w:val="normaltextrun"/>
          <w:rFonts w:ascii="Axiforma" w:hAnsi="Axiforma" w:cs="Segoe UI"/>
          <w:sz w:val="20"/>
          <w:szCs w:val="20"/>
        </w:rPr>
        <w:t>ona</w:t>
      </w:r>
      <w:r w:rsidRPr="006C3788">
        <w:rPr>
          <w:rStyle w:val="normaltextrun"/>
          <w:rFonts w:ascii="Axiforma" w:hAnsi="Axiforma" w:cs="Segoe UI"/>
          <w:sz w:val="20"/>
          <w:szCs w:val="20"/>
        </w:rPr>
        <w:t xml:space="preserve"> będzie zarówno lokalnym, jaki i ogólnopolskim dostawcom usług </w:t>
      </w:r>
      <w:r w:rsidR="000B0A97" w:rsidRPr="006C3788">
        <w:rPr>
          <w:rStyle w:val="normaltextrun"/>
          <w:rFonts w:ascii="Axiforma" w:hAnsi="Axiforma" w:cs="Segoe UI"/>
          <w:sz w:val="20"/>
          <w:szCs w:val="20"/>
        </w:rPr>
        <w:t xml:space="preserve">światłowodowych (Internet i </w:t>
      </w:r>
      <w:r w:rsidRPr="006C3788">
        <w:rPr>
          <w:rStyle w:val="normaltextrun"/>
          <w:rFonts w:ascii="Axiforma" w:hAnsi="Axiforma" w:cs="Segoe UI"/>
          <w:sz w:val="20"/>
          <w:szCs w:val="20"/>
        </w:rPr>
        <w:t>telewizja cyfrowa</w:t>
      </w:r>
      <w:r w:rsidR="000B0A97" w:rsidRPr="006C3788">
        <w:rPr>
          <w:rStyle w:val="normaltextrun"/>
          <w:rFonts w:ascii="Axiforma" w:hAnsi="Axiforma" w:cs="Segoe UI"/>
          <w:sz w:val="20"/>
          <w:szCs w:val="20"/>
        </w:rPr>
        <w:t>)</w:t>
      </w:r>
      <w:r w:rsidRPr="006C3788">
        <w:rPr>
          <w:rStyle w:val="normaltextrun"/>
          <w:rFonts w:ascii="Axiforma" w:hAnsi="Axiforma" w:cs="Segoe UI"/>
          <w:sz w:val="20"/>
          <w:szCs w:val="20"/>
        </w:rPr>
        <w:t xml:space="preserve">. </w:t>
      </w:r>
    </w:p>
    <w:p w:rsidR="00137BEB" w:rsidRPr="006C3788" w:rsidRDefault="00137BEB" w:rsidP="000C6D3F">
      <w:pPr>
        <w:pStyle w:val="Bezodstpw"/>
        <w:spacing w:line="276" w:lineRule="auto"/>
        <w:jc w:val="both"/>
        <w:rPr>
          <w:rStyle w:val="normaltextrun"/>
          <w:rFonts w:ascii="Axiforma" w:hAnsi="Axiforma" w:cs="Segoe UI"/>
          <w:sz w:val="20"/>
          <w:szCs w:val="20"/>
        </w:rPr>
      </w:pPr>
    </w:p>
    <w:p w:rsidR="00137BEB" w:rsidRPr="006C3788" w:rsidRDefault="00137BEB" w:rsidP="000C6D3F">
      <w:pPr>
        <w:pStyle w:val="Bezodstpw"/>
        <w:spacing w:line="276" w:lineRule="auto"/>
        <w:jc w:val="both"/>
        <w:rPr>
          <w:rStyle w:val="normaltextrun"/>
          <w:rFonts w:ascii="Axiforma" w:hAnsi="Axiforma" w:cs="Segoe UI"/>
          <w:sz w:val="20"/>
          <w:szCs w:val="20"/>
        </w:rPr>
      </w:pPr>
      <w:r w:rsidRPr="006C3788">
        <w:rPr>
          <w:rStyle w:val="normaltextrun"/>
          <w:rFonts w:ascii="Axiforma" w:hAnsi="Axiforma" w:cs="Segoe UI"/>
          <w:sz w:val="20"/>
          <w:szCs w:val="20"/>
        </w:rPr>
        <w:t>Chcesz pomóc zmienić swoją okolicę? Jesteś właścicielem nieruchomości</w:t>
      </w:r>
      <w:r w:rsidR="006C3788">
        <w:rPr>
          <w:rStyle w:val="normaltextrun"/>
          <w:rFonts w:ascii="Axiforma" w:hAnsi="Axiforma" w:cs="Segoe UI"/>
          <w:sz w:val="20"/>
          <w:szCs w:val="20"/>
        </w:rPr>
        <w:t xml:space="preserve">, na </w:t>
      </w:r>
      <w:r w:rsidRPr="006C3788">
        <w:rPr>
          <w:rStyle w:val="normaltextrun"/>
          <w:rFonts w:ascii="Axiforma" w:hAnsi="Axiforma" w:cs="Segoe UI"/>
          <w:sz w:val="20"/>
          <w:szCs w:val="20"/>
        </w:rPr>
        <w:t>któ</w:t>
      </w:r>
      <w:r w:rsidR="000B0A97" w:rsidRPr="006C3788">
        <w:rPr>
          <w:rStyle w:val="normaltextrun"/>
          <w:rFonts w:ascii="Axiforma" w:hAnsi="Axiforma" w:cs="Segoe UI"/>
          <w:sz w:val="20"/>
          <w:szCs w:val="20"/>
        </w:rPr>
        <w:t>r</w:t>
      </w:r>
      <w:r w:rsidR="006C3788">
        <w:rPr>
          <w:rStyle w:val="normaltextrun"/>
          <w:rFonts w:ascii="Axiforma" w:hAnsi="Axiforma" w:cs="Segoe UI"/>
          <w:sz w:val="20"/>
          <w:szCs w:val="20"/>
        </w:rPr>
        <w:t>ej</w:t>
      </w:r>
      <w:r w:rsidR="000B0A97" w:rsidRPr="006C3788">
        <w:rPr>
          <w:rStyle w:val="normaltextrun"/>
          <w:rFonts w:ascii="Axiforma" w:hAnsi="Axiforma" w:cs="Segoe UI"/>
          <w:sz w:val="20"/>
          <w:szCs w:val="20"/>
        </w:rPr>
        <w:t xml:space="preserve"> zaplanowano przebieg sieci światłowodowej lub jej umieszczenie na słupie? Wyraź na to zgodę i pomóż dotrzeć do większej liczby domów w Twojej okolicy. </w:t>
      </w:r>
    </w:p>
    <w:p w:rsidR="000B0A97" w:rsidRPr="006C3788" w:rsidRDefault="000B0A97" w:rsidP="000C6D3F">
      <w:pPr>
        <w:pStyle w:val="Bezodstpw"/>
        <w:spacing w:line="276" w:lineRule="auto"/>
        <w:jc w:val="both"/>
        <w:rPr>
          <w:rFonts w:ascii="Axiforma" w:hAnsi="Axiforma"/>
          <w:color w:val="000000"/>
          <w:sz w:val="20"/>
          <w:szCs w:val="20"/>
          <w:shd w:val="clear" w:color="auto" w:fill="FFFFFF"/>
        </w:rPr>
      </w:pPr>
    </w:p>
    <w:p w:rsidR="006C3788" w:rsidRPr="006C3788" w:rsidRDefault="006C3788" w:rsidP="006C3788">
      <w:pPr>
        <w:pStyle w:val="Bezodstpw"/>
        <w:spacing w:line="276" w:lineRule="auto"/>
        <w:jc w:val="both"/>
        <w:rPr>
          <w:rStyle w:val="normaltextrun"/>
          <w:rFonts w:ascii="Axiforma" w:hAnsi="Axiforma" w:cs="Segoe UI"/>
          <w:sz w:val="20"/>
          <w:szCs w:val="20"/>
        </w:rPr>
      </w:pPr>
      <w:r w:rsidRPr="006C3788">
        <w:rPr>
          <w:rStyle w:val="normaltextrun"/>
          <w:rFonts w:ascii="Axiforma" w:hAnsi="Axiforma" w:cs="Segoe UI"/>
          <w:sz w:val="20"/>
          <w:szCs w:val="20"/>
        </w:rPr>
        <w:t xml:space="preserve">Wszystkich mieszkańców, którzy chcą sprawdzić, czy ich adres </w:t>
      </w:r>
      <w:r>
        <w:rPr>
          <w:rStyle w:val="normaltextrun"/>
          <w:rFonts w:ascii="Axiforma" w:hAnsi="Axiforma" w:cs="Segoe UI"/>
          <w:sz w:val="20"/>
          <w:szCs w:val="20"/>
        </w:rPr>
        <w:t>jest objęty projektem i uzyska dostęp do usług światłowodowych</w:t>
      </w:r>
      <w:r w:rsidRPr="006C3788">
        <w:rPr>
          <w:rStyle w:val="normaltextrun"/>
          <w:rFonts w:ascii="Axiforma" w:hAnsi="Axiforma" w:cs="Segoe UI"/>
          <w:sz w:val="20"/>
          <w:szCs w:val="20"/>
        </w:rPr>
        <w:t xml:space="preserve">, zapraszamy na stronę: </w:t>
      </w:r>
      <w:hyperlink r:id="rId10" w:history="1">
        <w:r w:rsidRPr="00113BE1">
          <w:rPr>
            <w:rStyle w:val="Hipercze"/>
            <w:rFonts w:ascii="Axiforma" w:hAnsi="Axiforma" w:cs="Segoe UI"/>
            <w:sz w:val="20"/>
            <w:szCs w:val="20"/>
          </w:rPr>
          <w:t>getfibre.pl</w:t>
        </w:r>
      </w:hyperlink>
      <w:r w:rsidRPr="006C3788">
        <w:rPr>
          <w:rStyle w:val="normaltextrun"/>
          <w:rFonts w:ascii="Axiforma" w:hAnsi="Axiforma" w:cs="Segoe UI"/>
          <w:sz w:val="20"/>
          <w:szCs w:val="20"/>
        </w:rPr>
        <w:t>.</w:t>
      </w:r>
    </w:p>
    <w:p w:rsidR="00AC1788" w:rsidRPr="00536FB5" w:rsidRDefault="00AC1788" w:rsidP="00536FB5">
      <w:pPr>
        <w:pStyle w:val="Standard"/>
        <w:spacing w:line="276" w:lineRule="auto"/>
        <w:jc w:val="both"/>
        <w:rPr>
          <w:rFonts w:ascii="Axiforma Light" w:hAnsi="Axiforma Light"/>
          <w:sz w:val="20"/>
          <w:szCs w:val="20"/>
        </w:rPr>
      </w:pPr>
    </w:p>
    <w:sectPr w:rsidR="00AC1788" w:rsidRPr="00536FB5" w:rsidSect="0099021F">
      <w:headerReference w:type="default" r:id="rId11"/>
      <w:footerReference w:type="default" r:id="rId12"/>
      <w:pgSz w:w="11906" w:h="16838"/>
      <w:pgMar w:top="766" w:right="1134" w:bottom="567" w:left="1134" w:header="510" w:footer="0" w:gutter="0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061D" w:rsidRDefault="0019061D">
      <w:r>
        <w:separator/>
      </w:r>
    </w:p>
  </w:endnote>
  <w:endnote w:type="continuationSeparator" w:id="0">
    <w:p w:rsidR="0019061D" w:rsidRDefault="0019061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xiforma Light">
    <w:altName w:val="Courier New"/>
    <w:panose1 w:val="00000000000000000000"/>
    <w:charset w:val="00"/>
    <w:family w:val="modern"/>
    <w:notTrueType/>
    <w:pitch w:val="variable"/>
    <w:sig w:usb0="00000001" w:usb1="0000201B" w:usb2="00000000" w:usb3="00000000" w:csb0="00000097" w:csb1="00000000"/>
  </w:font>
  <w:font w:name="Axiforma">
    <w:altName w:val="Courier New"/>
    <w:panose1 w:val="00000000000000000000"/>
    <w:charset w:val="00"/>
    <w:family w:val="modern"/>
    <w:notTrueType/>
    <w:pitch w:val="variable"/>
    <w:sig w:usb0="00000001" w:usb1="0000201B" w:usb2="00000000" w:usb3="00000000" w:csb0="00000097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3" w:type="dxa"/>
      <w:tblInd w:w="-284" w:type="dxa"/>
      <w:tblLayout w:type="fixed"/>
      <w:tblCellMar>
        <w:left w:w="10" w:type="dxa"/>
        <w:right w:w="10" w:type="dxa"/>
      </w:tblCellMar>
      <w:tblLook w:val="04A0"/>
    </w:tblPr>
    <w:tblGrid>
      <w:gridCol w:w="2552"/>
      <w:gridCol w:w="3402"/>
      <w:gridCol w:w="3855"/>
      <w:gridCol w:w="114"/>
    </w:tblGrid>
    <w:tr w:rsidR="00EF7DCB" w:rsidTr="00617143"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2" name="Obraz 3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3" name="Obraz 148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  <w:p w:rsidR="00EF7DCB" w:rsidRDefault="00EF7DCB">
          <w:pPr>
            <w:pStyle w:val="Stopka"/>
            <w:jc w:val="both"/>
            <w:rPr>
              <w:rFonts w:cs="Arial"/>
              <w:b/>
              <w:color w:val="808080"/>
              <w:sz w:val="13"/>
              <w:szCs w:val="13"/>
            </w:rPr>
          </w:pPr>
        </w:p>
      </w:tc>
      <w:tc>
        <w:tcPr>
          <w:tcW w:w="3969" w:type="dxa"/>
          <w:gridSpan w:val="2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4" name="Obraz 147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F7DCB" w:rsidTr="00EE7D6A">
      <w:trPr>
        <w:gridAfter w:val="1"/>
        <w:wAfter w:w="114" w:type="dxa"/>
        <w:trHeight w:val="510"/>
      </w:trPr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 w:rsidP="00EE7D6A">
          <w:pPr>
            <w:pStyle w:val="Standard"/>
            <w:tabs>
              <w:tab w:val="center" w:pos="1168"/>
            </w:tabs>
            <w:spacing w:after="0" w:line="240" w:lineRule="auto"/>
          </w:pPr>
          <w:r>
            <w:rPr>
              <w:noProof/>
              <w:lang w:eastAsia="pl-PL"/>
            </w:rPr>
            <w:drawing>
              <wp:inline distT="0" distB="0" distL="0" distR="0">
                <wp:extent cx="1483360" cy="433705"/>
                <wp:effectExtent l="0" t="0" r="0" b="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360" cy="433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Pr="00EE7D6A" w:rsidRDefault="00EF7DCB" w:rsidP="00617143">
          <w:pPr>
            <w:autoSpaceDE w:val="0"/>
            <w:adjustRightInd w:val="0"/>
            <w:rPr>
              <w:noProof/>
              <w:color w:val="808080" w:themeColor="background1" w:themeShade="80"/>
              <w:sz w:val="11"/>
              <w:szCs w:val="11"/>
              <w:lang w:eastAsia="pl-PL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 Sp. z o.o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.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74 Sąd Rejonowy Poznań-Nowe 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Miasto i Wilda, VIII Wydział Gospodarczy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402 | REGON: 369832134</w:t>
          </w:r>
        </w:p>
        <w:p w:rsidR="00EF7DCB" w:rsidRDefault="00EF7DCB" w:rsidP="00617143">
          <w:pPr>
            <w:pStyle w:val="Stopka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5.000,00</w:t>
          </w:r>
          <w:r w:rsidRPr="00213F1E">
            <w:rPr>
              <w:rFonts w:cs="Arial"/>
              <w:color w:val="808080" w:themeColor="background1" w:themeShade="80"/>
              <w:sz w:val="13"/>
              <w:szCs w:val="13"/>
            </w:rPr>
            <w:t xml:space="preserve"> 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zł</w:t>
          </w:r>
        </w:p>
      </w:tc>
      <w:tc>
        <w:tcPr>
          <w:tcW w:w="385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V Sp. z o.o.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47 Sąd Rejonowy Poznań-Nowe 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Miasto i Wilda, VIII Wydział Gospodarczy 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276 | REGON: 369823810</w:t>
          </w:r>
        </w:p>
        <w:p w:rsidR="00EF7DCB" w:rsidRDefault="00EF7DCB" w:rsidP="00617143">
          <w:pPr>
            <w:pStyle w:val="Standard"/>
            <w:spacing w:after="0" w:line="240" w:lineRule="auto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6.000,00 zł</w:t>
          </w:r>
        </w:p>
      </w:tc>
    </w:tr>
  </w:tbl>
  <w:p w:rsidR="00EF7DCB" w:rsidRDefault="00EF7DCB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061D" w:rsidRDefault="0019061D">
      <w:r>
        <w:rPr>
          <w:color w:val="000000"/>
        </w:rPr>
        <w:separator/>
      </w:r>
    </w:p>
  </w:footnote>
  <w:footnote w:type="continuationSeparator" w:id="0">
    <w:p w:rsidR="0019061D" w:rsidRDefault="0019061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7DCB" w:rsidRDefault="00EF7DC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3810</wp:posOffset>
          </wp:positionV>
          <wp:extent cx="6119996" cy="695163"/>
          <wp:effectExtent l="0" t="0" r="0" b="0"/>
          <wp:wrapTopAndBottom/>
          <wp:docPr id="1" name="Obraz 2" descr="C:\Users\agata.markisz-kmita\AppData\Local\Microsoft\Windows\INetCache\Content.Outlook\1QJU53KW\Bez-nazwy-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9996" cy="69516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B7CF9"/>
    <w:multiLevelType w:val="hybridMultilevel"/>
    <w:tmpl w:val="8918E5A0"/>
    <w:lvl w:ilvl="0" w:tplc="351A9A8C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F7B66EF"/>
    <w:multiLevelType w:val="hybridMultilevel"/>
    <w:tmpl w:val="C5EEC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13164A"/>
    <w:multiLevelType w:val="multilevel"/>
    <w:tmpl w:val="A886BCEA"/>
    <w:styleLink w:val="Bezlisty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3">
    <w:nsid w:val="7790204A"/>
    <w:multiLevelType w:val="hybridMultilevel"/>
    <w:tmpl w:val="1F94FBE2"/>
    <w:lvl w:ilvl="0" w:tplc="B032E7C4">
      <w:start w:val="1"/>
      <w:numFmt w:val="upperRoman"/>
      <w:lvlText w:val="%1."/>
      <w:lvlJc w:val="righ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autoHyphenation/>
  <w:hyphenationZone w:val="425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LA0M7UwMjK1MDc2tTRQ0lEKTi0uzszPAymwqAUAlgqC2ywAAAA="/>
  </w:docVars>
  <w:rsids>
    <w:rsidRoot w:val="007E0503"/>
    <w:rsid w:val="00013E05"/>
    <w:rsid w:val="000152F3"/>
    <w:rsid w:val="000457F4"/>
    <w:rsid w:val="00054636"/>
    <w:rsid w:val="00055652"/>
    <w:rsid w:val="00055A42"/>
    <w:rsid w:val="00082EDB"/>
    <w:rsid w:val="000862AD"/>
    <w:rsid w:val="000A0D73"/>
    <w:rsid w:val="000A3506"/>
    <w:rsid w:val="000B0A97"/>
    <w:rsid w:val="000C6D3F"/>
    <w:rsid w:val="000E30C3"/>
    <w:rsid w:val="000E56C0"/>
    <w:rsid w:val="000F132A"/>
    <w:rsid w:val="00113BE1"/>
    <w:rsid w:val="00131E22"/>
    <w:rsid w:val="00137BEB"/>
    <w:rsid w:val="001432F4"/>
    <w:rsid w:val="00146052"/>
    <w:rsid w:val="00170A62"/>
    <w:rsid w:val="00172B79"/>
    <w:rsid w:val="001766C4"/>
    <w:rsid w:val="00176D27"/>
    <w:rsid w:val="00187176"/>
    <w:rsid w:val="0019061D"/>
    <w:rsid w:val="001A1A85"/>
    <w:rsid w:val="001A25CD"/>
    <w:rsid w:val="001E052D"/>
    <w:rsid w:val="001F3F90"/>
    <w:rsid w:val="002066C9"/>
    <w:rsid w:val="00232519"/>
    <w:rsid w:val="00234A9B"/>
    <w:rsid w:val="00235D49"/>
    <w:rsid w:val="002516E1"/>
    <w:rsid w:val="00253E07"/>
    <w:rsid w:val="00254AE6"/>
    <w:rsid w:val="00255F20"/>
    <w:rsid w:val="00282428"/>
    <w:rsid w:val="002E53DE"/>
    <w:rsid w:val="002F3EE7"/>
    <w:rsid w:val="003140E7"/>
    <w:rsid w:val="003215E6"/>
    <w:rsid w:val="003301BF"/>
    <w:rsid w:val="00336102"/>
    <w:rsid w:val="003473D8"/>
    <w:rsid w:val="003616F9"/>
    <w:rsid w:val="00373CDD"/>
    <w:rsid w:val="00395C7C"/>
    <w:rsid w:val="003A165F"/>
    <w:rsid w:val="003E1E55"/>
    <w:rsid w:val="003F26D5"/>
    <w:rsid w:val="00401D49"/>
    <w:rsid w:val="0041089E"/>
    <w:rsid w:val="00422980"/>
    <w:rsid w:val="004A169B"/>
    <w:rsid w:val="004C5E9A"/>
    <w:rsid w:val="004E0043"/>
    <w:rsid w:val="00502549"/>
    <w:rsid w:val="005045E5"/>
    <w:rsid w:val="00536FB5"/>
    <w:rsid w:val="005378B7"/>
    <w:rsid w:val="0056529D"/>
    <w:rsid w:val="0056770A"/>
    <w:rsid w:val="0059144C"/>
    <w:rsid w:val="0059718F"/>
    <w:rsid w:val="005A07B5"/>
    <w:rsid w:val="00602F84"/>
    <w:rsid w:val="00617143"/>
    <w:rsid w:val="00636700"/>
    <w:rsid w:val="0063734C"/>
    <w:rsid w:val="00667292"/>
    <w:rsid w:val="006B3D81"/>
    <w:rsid w:val="006C3788"/>
    <w:rsid w:val="00734B1B"/>
    <w:rsid w:val="00786BE9"/>
    <w:rsid w:val="007A3A85"/>
    <w:rsid w:val="007A4EAB"/>
    <w:rsid w:val="007A4F72"/>
    <w:rsid w:val="007A7C29"/>
    <w:rsid w:val="007C0CDB"/>
    <w:rsid w:val="007D0368"/>
    <w:rsid w:val="007E0503"/>
    <w:rsid w:val="00811597"/>
    <w:rsid w:val="008327C1"/>
    <w:rsid w:val="00843C10"/>
    <w:rsid w:val="00867B24"/>
    <w:rsid w:val="00880EBE"/>
    <w:rsid w:val="00892724"/>
    <w:rsid w:val="008953C1"/>
    <w:rsid w:val="008A13BA"/>
    <w:rsid w:val="008B2551"/>
    <w:rsid w:val="008C4494"/>
    <w:rsid w:val="008C5CF5"/>
    <w:rsid w:val="008F4447"/>
    <w:rsid w:val="008F78BC"/>
    <w:rsid w:val="00901A63"/>
    <w:rsid w:val="00912E0D"/>
    <w:rsid w:val="009221F4"/>
    <w:rsid w:val="00932678"/>
    <w:rsid w:val="00935264"/>
    <w:rsid w:val="00947790"/>
    <w:rsid w:val="009751CC"/>
    <w:rsid w:val="0098751A"/>
    <w:rsid w:val="00987944"/>
    <w:rsid w:val="0099021F"/>
    <w:rsid w:val="009911EB"/>
    <w:rsid w:val="009915C8"/>
    <w:rsid w:val="009A1644"/>
    <w:rsid w:val="009B489E"/>
    <w:rsid w:val="009E435E"/>
    <w:rsid w:val="009F0473"/>
    <w:rsid w:val="00A1115E"/>
    <w:rsid w:val="00A24238"/>
    <w:rsid w:val="00A32766"/>
    <w:rsid w:val="00A6090E"/>
    <w:rsid w:val="00AC1788"/>
    <w:rsid w:val="00AD4CA7"/>
    <w:rsid w:val="00AE532D"/>
    <w:rsid w:val="00AF7018"/>
    <w:rsid w:val="00B24ABE"/>
    <w:rsid w:val="00B37B39"/>
    <w:rsid w:val="00B571F8"/>
    <w:rsid w:val="00B61A2C"/>
    <w:rsid w:val="00B66606"/>
    <w:rsid w:val="00BE2A85"/>
    <w:rsid w:val="00BE6CE6"/>
    <w:rsid w:val="00C46DB2"/>
    <w:rsid w:val="00C60BA4"/>
    <w:rsid w:val="00C7458A"/>
    <w:rsid w:val="00CA3D4A"/>
    <w:rsid w:val="00CE1947"/>
    <w:rsid w:val="00CE1DF4"/>
    <w:rsid w:val="00D17D25"/>
    <w:rsid w:val="00DE5FEA"/>
    <w:rsid w:val="00E41500"/>
    <w:rsid w:val="00E47489"/>
    <w:rsid w:val="00E60A09"/>
    <w:rsid w:val="00E62328"/>
    <w:rsid w:val="00E7595A"/>
    <w:rsid w:val="00E80BF2"/>
    <w:rsid w:val="00E81FDD"/>
    <w:rsid w:val="00EB2E4C"/>
    <w:rsid w:val="00EC5759"/>
    <w:rsid w:val="00EE2BBA"/>
    <w:rsid w:val="00EE7D6A"/>
    <w:rsid w:val="00EF7DCB"/>
    <w:rsid w:val="00F1343E"/>
    <w:rsid w:val="00F35E78"/>
    <w:rsid w:val="00F46CFB"/>
    <w:rsid w:val="00F4758E"/>
    <w:rsid w:val="00F62599"/>
    <w:rsid w:val="00F86609"/>
    <w:rsid w:val="00FA4974"/>
    <w:rsid w:val="00FD146C"/>
    <w:rsid w:val="00FD4A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2549"/>
    <w:pPr>
      <w:suppressAutoHyphens/>
    </w:pPr>
  </w:style>
  <w:style w:type="paragraph" w:styleId="Nagwek2">
    <w:name w:val="heading 2"/>
    <w:basedOn w:val="Normalny"/>
    <w:link w:val="Nagwek2Znak"/>
    <w:uiPriority w:val="9"/>
    <w:qFormat/>
    <w:rsid w:val="001432F4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502549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rsid w:val="00502549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rsid w:val="00502549"/>
    <w:pPr>
      <w:spacing w:after="140" w:line="288" w:lineRule="auto"/>
    </w:pPr>
  </w:style>
  <w:style w:type="paragraph" w:styleId="Lista">
    <w:name w:val="List"/>
    <w:basedOn w:val="Textbody"/>
    <w:rsid w:val="00502549"/>
    <w:rPr>
      <w:rFonts w:cs="Lucida Sans"/>
      <w:sz w:val="24"/>
    </w:rPr>
  </w:style>
  <w:style w:type="paragraph" w:styleId="Legenda">
    <w:name w:val="caption"/>
    <w:basedOn w:val="Standard"/>
    <w:rsid w:val="00502549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502549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rsid w:val="0050254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rsid w:val="00502549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rsid w:val="00502549"/>
    <w:pPr>
      <w:suppressLineNumbers/>
    </w:pPr>
  </w:style>
  <w:style w:type="character" w:customStyle="1" w:styleId="NagwekZnak">
    <w:name w:val="Nagłówek Znak"/>
    <w:basedOn w:val="Domylnaczcionkaakapitu"/>
    <w:uiPriority w:val="99"/>
    <w:rsid w:val="00502549"/>
  </w:style>
  <w:style w:type="character" w:customStyle="1" w:styleId="StopkaZnak">
    <w:name w:val="Stopka Znak"/>
    <w:basedOn w:val="Domylnaczcionkaakapitu"/>
    <w:uiPriority w:val="99"/>
    <w:rsid w:val="00502549"/>
  </w:style>
  <w:style w:type="character" w:customStyle="1" w:styleId="fontstyle12">
    <w:name w:val="fontstyle12"/>
    <w:basedOn w:val="Domylnaczcionkaakapitu"/>
    <w:rsid w:val="00502549"/>
  </w:style>
  <w:style w:type="paragraph" w:styleId="Tekstdymka">
    <w:name w:val="Balloon Text"/>
    <w:basedOn w:val="Normalny"/>
    <w:rsid w:val="0050254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sid w:val="00502549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rsid w:val="00502549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D146C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customStyle="1" w:styleId="normaltextrun">
    <w:name w:val="normaltextrun"/>
    <w:basedOn w:val="Domylnaczcionkaakapitu"/>
    <w:rsid w:val="00FD146C"/>
  </w:style>
  <w:style w:type="paragraph" w:styleId="Bezodstpw">
    <w:name w:val="No Spacing"/>
    <w:uiPriority w:val="1"/>
    <w:qFormat/>
    <w:rsid w:val="000C6D3F"/>
    <w:pPr>
      <w:suppressAutoHyphens/>
    </w:pPr>
  </w:style>
  <w:style w:type="character" w:customStyle="1" w:styleId="spellingerror">
    <w:name w:val="spellingerror"/>
    <w:basedOn w:val="Domylnaczcionkaakapitu"/>
    <w:rsid w:val="000152F3"/>
  </w:style>
  <w:style w:type="character" w:customStyle="1" w:styleId="Nagwek2Znak">
    <w:name w:val="Nagłówek 2 Znak"/>
    <w:basedOn w:val="Domylnaczcionkaakapitu"/>
    <w:link w:val="Nagwek2"/>
    <w:uiPriority w:val="9"/>
    <w:rsid w:val="001432F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68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getfibre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7FF9A49AF4FE4CA5CCF2E594A08EE5" ma:contentTypeVersion="10" ma:contentTypeDescription="Utwórz nowy dokument." ma:contentTypeScope="" ma:versionID="325a37cd14442165f15f525087ddc96b">
  <xsd:schema xmlns:xsd="http://www.w3.org/2001/XMLSchema" xmlns:xs="http://www.w3.org/2001/XMLSchema" xmlns:p="http://schemas.microsoft.com/office/2006/metadata/properties" xmlns:ns3="4038ec00-08ed-4200-81d2-50b60dc7a51e" xmlns:ns4="b9c29ccb-0077-42ea-b398-f547ef8dbf02" targetNamespace="http://schemas.microsoft.com/office/2006/metadata/properties" ma:root="true" ma:fieldsID="bc18423cdf0122f7eb659bc1eea20a9c" ns3:_="" ns4:_="">
    <xsd:import namespace="4038ec00-08ed-4200-81d2-50b60dc7a51e"/>
    <xsd:import namespace="b9c29ccb-0077-42ea-b398-f547ef8dbf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8ec00-08ed-4200-81d2-50b60dc7a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9ccb-0077-42ea-b398-f547ef8dbf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41106D-EFA4-43E3-A297-5C0FB1225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8ec00-08ed-4200-81d2-50b60dc7a51e"/>
    <ds:schemaRef ds:uri="b9c29ccb-0077-42ea-b398-f547ef8db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692C51-387E-4007-A58F-81993149C8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12DA64-7797-4EE4-94A1-4006EC3EC2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Śmiglewska</dc:creator>
  <cp:lastModifiedBy>Eugeniusz Krzysiak</cp:lastModifiedBy>
  <cp:revision>2</cp:revision>
  <cp:lastPrinted>2020-05-22T11:06:00Z</cp:lastPrinted>
  <dcterms:created xsi:type="dcterms:W3CDTF">2020-08-14T13:28:00Z</dcterms:created>
  <dcterms:modified xsi:type="dcterms:W3CDTF">2020-08-1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ntentTypeId">
    <vt:lpwstr>0x010100D17FF9A49AF4FE4CA5CCF2E594A08EE5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